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E8A0A5B" w:rsidR="531DB269" w:rsidRDefault="00AF39EF" w:rsidP="000B05B1">
      <w:pPr>
        <w:suppressAutoHyphens/>
        <w:spacing w:after="0" w:line="240" w:lineRule="auto"/>
        <w:contextualSpacing/>
        <w:rPr>
          <w:rFonts w:cstheme="minorHAnsi"/>
          <w:color w:val="000000" w:themeColor="text1"/>
        </w:rPr>
      </w:pPr>
      <w:r>
        <w:rPr>
          <w:rFonts w:cstheme="minorHAnsi"/>
          <w:color w:val="000000" w:themeColor="text1"/>
        </w:rPr>
        <w:t>Joshua Gra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F17B23B" w14:textId="0A4509FC" w:rsidR="00286C29" w:rsidRPr="000B05B1" w:rsidRDefault="00FF6FB5" w:rsidP="00FF6FB5">
      <w:pPr>
        <w:pStyle w:val="ListParagraph"/>
        <w:suppressAutoHyphens/>
        <w:spacing w:after="0" w:line="240" w:lineRule="auto"/>
        <w:rPr>
          <w:rFonts w:cstheme="minorHAnsi"/>
          <w:color w:val="000000" w:themeColor="text1"/>
        </w:rPr>
      </w:pPr>
      <w:r>
        <w:rPr>
          <w:rFonts w:cstheme="minorHAnsi"/>
          <w:color w:val="000000" w:themeColor="text1"/>
        </w:rPr>
        <w:t xml:space="preserve">Secure communications are crucial for the company as it guarantees the confidentiality, integrity, and authenticity of sensitive data </w:t>
      </w:r>
      <w:r w:rsidR="00E36806">
        <w:rPr>
          <w:rFonts w:cstheme="minorHAnsi"/>
          <w:color w:val="000000" w:themeColor="text1"/>
        </w:rPr>
        <w:t xml:space="preserve">that is exchanged between users and external parties and systems. Secure communications safeguard against </w:t>
      </w:r>
      <w:r w:rsidR="00BB4C86">
        <w:rPr>
          <w:rFonts w:cstheme="minorHAnsi"/>
          <w:color w:val="000000" w:themeColor="text1"/>
        </w:rPr>
        <w:t>eavesdropping, data tampering, and unauthorized access.</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6CEB6DD9" w14:textId="580AEB06" w:rsidR="00800338" w:rsidRPr="000B05B1" w:rsidRDefault="00145EBB" w:rsidP="00800338">
      <w:pPr>
        <w:pStyle w:val="ListParagraph"/>
        <w:suppressAutoHyphens/>
        <w:spacing w:after="0" w:line="240" w:lineRule="auto"/>
        <w:rPr>
          <w:rFonts w:cstheme="minorHAnsi"/>
          <w:color w:val="000000" w:themeColor="text1"/>
        </w:rPr>
      </w:pPr>
      <w:r>
        <w:rPr>
          <w:rFonts w:cstheme="minorHAnsi"/>
          <w:color w:val="000000" w:themeColor="text1"/>
        </w:rPr>
        <w:t xml:space="preserve">If international </w:t>
      </w:r>
      <w:r w:rsidR="0048172C">
        <w:rPr>
          <w:rFonts w:cstheme="minorHAnsi"/>
          <w:color w:val="000000" w:themeColor="text1"/>
        </w:rPr>
        <w:t>transactions</w:t>
      </w:r>
      <w:r>
        <w:rPr>
          <w:rFonts w:cstheme="minorHAnsi"/>
          <w:color w:val="000000" w:themeColor="text1"/>
        </w:rPr>
        <w:t xml:space="preserve"> are used by the company, the security requirements specific to cross-border communications </w:t>
      </w:r>
      <w:r w:rsidR="0048172C">
        <w:rPr>
          <w:rFonts w:cstheme="minorHAnsi"/>
          <w:color w:val="000000" w:themeColor="text1"/>
        </w:rPr>
        <w:t>are</w:t>
      </w:r>
      <w:r>
        <w:rPr>
          <w:rFonts w:cstheme="minorHAnsi"/>
          <w:color w:val="000000" w:themeColor="text1"/>
        </w:rPr>
        <w:t xml:space="preserve"> important to maintain</w:t>
      </w:r>
      <w:r w:rsidR="00E0174A">
        <w:rPr>
          <w:rFonts w:cstheme="minorHAnsi"/>
          <w:color w:val="000000" w:themeColor="text1"/>
        </w:rPr>
        <w:t xml:space="preserve">. This requires knowledge of both </w:t>
      </w:r>
      <w:r w:rsidR="0048172C">
        <w:rPr>
          <w:rFonts w:cstheme="minorHAnsi"/>
          <w:color w:val="000000" w:themeColor="text1"/>
        </w:rPr>
        <w:t>parties’</w:t>
      </w:r>
      <w:r w:rsidR="00E0174A">
        <w:rPr>
          <w:rFonts w:cstheme="minorHAnsi"/>
          <w:color w:val="000000" w:themeColor="text1"/>
        </w:rPr>
        <w:t xml:space="preserve"> specific requirements and laws.</w:t>
      </w:r>
      <w:r w:rsidR="0048172C">
        <w:rPr>
          <w:rFonts w:cstheme="minorHAnsi"/>
          <w:color w:val="000000" w:themeColor="text1"/>
        </w:rPr>
        <w:t xml:space="preserve"> </w:t>
      </w:r>
      <w:r w:rsidR="00E0174A">
        <w:rPr>
          <w:rFonts w:cstheme="minorHAnsi"/>
          <w:color w:val="000000" w:themeColor="text1"/>
        </w:rPr>
        <w:t>This also includes compliance with relevant data protection</w:t>
      </w:r>
      <w:r w:rsidR="00AB2EEA">
        <w:rPr>
          <w:rFonts w:cstheme="minorHAnsi"/>
          <w:color w:val="000000" w:themeColor="text1"/>
        </w:rPr>
        <w:t xml:space="preserve"> regulations and encryption standards that </w:t>
      </w:r>
      <w:r w:rsidR="0048172C">
        <w:rPr>
          <w:rFonts w:cstheme="minorHAnsi"/>
          <w:color w:val="000000" w:themeColor="text1"/>
        </w:rPr>
        <w:t>protect</w:t>
      </w:r>
      <w:r w:rsidR="00AB2EEA">
        <w:rPr>
          <w:rFonts w:cstheme="minorHAnsi"/>
          <w:color w:val="000000" w:themeColor="text1"/>
        </w:rPr>
        <w:t xml:space="preserve"> </w:t>
      </w:r>
      <w:r w:rsidR="00C51483">
        <w:rPr>
          <w:rFonts w:cstheme="minorHAnsi"/>
          <w:color w:val="000000" w:themeColor="text1"/>
        </w:rPr>
        <w:t>data while it’s being transmitted.</w:t>
      </w: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133B9529" w14:textId="64698FEF" w:rsidR="00231C79" w:rsidRPr="000B05B1" w:rsidRDefault="00912BF4" w:rsidP="00231C79">
      <w:pPr>
        <w:pStyle w:val="ListParagraph"/>
        <w:suppressAutoHyphens/>
        <w:spacing w:after="0" w:line="240" w:lineRule="auto"/>
        <w:rPr>
          <w:rFonts w:cstheme="minorHAnsi"/>
          <w:color w:val="000000" w:themeColor="text1"/>
        </w:rPr>
      </w:pPr>
      <w:r>
        <w:rPr>
          <w:rFonts w:cstheme="minorHAnsi"/>
          <w:color w:val="000000" w:themeColor="text1"/>
        </w:rPr>
        <w:t xml:space="preserve">Healthcare is an example of an industry that </w:t>
      </w:r>
      <w:r w:rsidR="00CC5D27">
        <w:rPr>
          <w:rFonts w:cstheme="minorHAnsi"/>
          <w:color w:val="000000" w:themeColor="text1"/>
        </w:rPr>
        <w:t xml:space="preserve">a governmental restriction may exist on secure communications. In addition, </w:t>
      </w:r>
      <w:r w:rsidR="008760BE">
        <w:rPr>
          <w:rFonts w:cstheme="minorHAnsi"/>
          <w:color w:val="000000" w:themeColor="text1"/>
        </w:rPr>
        <w:t>finance</w:t>
      </w:r>
      <w:r w:rsidR="00CC5D27">
        <w:rPr>
          <w:rFonts w:cstheme="minorHAnsi"/>
          <w:color w:val="000000" w:themeColor="text1"/>
        </w:rPr>
        <w:t xml:space="preserve"> </w:t>
      </w:r>
      <w:r w:rsidR="00B618AA">
        <w:rPr>
          <w:rFonts w:cstheme="minorHAnsi"/>
          <w:color w:val="000000" w:themeColor="text1"/>
        </w:rPr>
        <w:t xml:space="preserve">is also an industry that has government restrictions that protect each person. </w:t>
      </w:r>
      <w:r w:rsidR="00A23CA0">
        <w:rPr>
          <w:rFonts w:cstheme="minorHAnsi"/>
          <w:color w:val="000000" w:themeColor="text1"/>
        </w:rPr>
        <w:t xml:space="preserve">Compliance </w:t>
      </w:r>
      <w:r w:rsidR="008760BE">
        <w:rPr>
          <w:rFonts w:cstheme="minorHAnsi"/>
          <w:color w:val="000000" w:themeColor="text1"/>
        </w:rPr>
        <w:t>with</w:t>
      </w:r>
      <w:r w:rsidR="00A23CA0">
        <w:rPr>
          <w:rFonts w:cstheme="minorHAnsi"/>
          <w:color w:val="000000" w:themeColor="text1"/>
        </w:rPr>
        <w:t xml:space="preserve"> these regulations are important to avoid level penalties and </w:t>
      </w:r>
      <w:r w:rsidR="00EE31FD">
        <w:rPr>
          <w:rFonts w:cstheme="minorHAnsi"/>
          <w:color w:val="000000" w:themeColor="text1"/>
        </w:rPr>
        <w:t>diminish</w:t>
      </w:r>
      <w:r w:rsidR="00A23CA0">
        <w:rPr>
          <w:rFonts w:cstheme="minorHAnsi"/>
          <w:color w:val="000000" w:themeColor="text1"/>
        </w:rPr>
        <w:t xml:space="preserve"> trust from customers</w:t>
      </w:r>
      <w:r w:rsidR="00BE7624">
        <w:rPr>
          <w:rFonts w:cstheme="minorHAnsi"/>
          <w:color w:val="000000" w:themeColor="text1"/>
        </w:rPr>
        <w:t xml:space="preserve"> and partners.</w:t>
      </w: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5A591FAD" w14:textId="1275BD67" w:rsidR="00425F31" w:rsidRPr="000B05B1" w:rsidRDefault="007F2342" w:rsidP="00425F31">
      <w:pPr>
        <w:pStyle w:val="ListParagraph"/>
        <w:suppressAutoHyphens/>
        <w:spacing w:after="0" w:line="240" w:lineRule="auto"/>
        <w:rPr>
          <w:rFonts w:cstheme="minorHAnsi"/>
          <w:color w:val="000000" w:themeColor="text1"/>
        </w:rPr>
      </w:pPr>
      <w:r>
        <w:rPr>
          <w:rFonts w:cstheme="minorHAnsi"/>
          <w:color w:val="000000" w:themeColor="text1"/>
        </w:rPr>
        <w:t xml:space="preserve">Security planning requires identifying potential external threats </w:t>
      </w:r>
      <w:r w:rsidR="000864BE">
        <w:rPr>
          <w:rFonts w:cstheme="minorHAnsi"/>
          <w:color w:val="000000" w:themeColor="text1"/>
        </w:rPr>
        <w:t xml:space="preserve">so that the </w:t>
      </w:r>
      <w:r w:rsidR="00A2621B">
        <w:rPr>
          <w:rFonts w:cstheme="minorHAnsi"/>
          <w:color w:val="000000" w:themeColor="text1"/>
        </w:rPr>
        <w:t>integrity</w:t>
      </w:r>
      <w:r w:rsidR="000864BE">
        <w:rPr>
          <w:rFonts w:cstheme="minorHAnsi"/>
          <w:color w:val="000000" w:themeColor="text1"/>
        </w:rPr>
        <w:t xml:space="preserve"> of the application is running safely. </w:t>
      </w:r>
      <w:r w:rsidR="002075B9">
        <w:rPr>
          <w:rFonts w:cstheme="minorHAnsi"/>
          <w:color w:val="000000" w:themeColor="text1"/>
        </w:rPr>
        <w:t>Threats include malicious users attempting to exploit vulnerabilities, data breaches</w:t>
      </w:r>
      <w:r w:rsidR="00D82F52">
        <w:rPr>
          <w:rFonts w:cstheme="minorHAnsi"/>
          <w:color w:val="000000" w:themeColor="text1"/>
        </w:rPr>
        <w:t>, unauthorized access, denial of service, zero day, and social engineering attacks.</w:t>
      </w:r>
    </w:p>
    <w:p w14:paraId="2D04EEB4" w14:textId="57771C81"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EC7E1F4" w14:textId="46098BDD" w:rsidR="531DB269" w:rsidRPr="003B1E95" w:rsidRDefault="004B1B83" w:rsidP="000B05B1">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 xml:space="preserve">As part of the security assessment, </w:t>
      </w:r>
      <w:r w:rsidR="0008296C">
        <w:rPr>
          <w:rFonts w:cstheme="minorHAnsi"/>
          <w:color w:val="000000" w:themeColor="text1"/>
        </w:rPr>
        <w:t>equipment that is being modernized is important to consider both for the client</w:t>
      </w:r>
      <w:r w:rsidR="005F451C">
        <w:rPr>
          <w:rFonts w:cstheme="minorHAnsi"/>
          <w:color w:val="000000" w:themeColor="text1"/>
        </w:rPr>
        <w:t xml:space="preserve">s, users, shareholders, and those who have build the software. In 2002, it was believed that </w:t>
      </w:r>
      <w:r w:rsidR="00EE31FD">
        <w:rPr>
          <w:rFonts w:cstheme="minorHAnsi"/>
          <w:color w:val="000000" w:themeColor="text1"/>
        </w:rPr>
        <w:t>the computer</w:t>
      </w:r>
      <w:r w:rsidR="005F451C">
        <w:rPr>
          <w:rFonts w:cstheme="minorHAnsi"/>
          <w:color w:val="000000" w:themeColor="text1"/>
        </w:rPr>
        <w:t xml:space="preserve"> code was safe and there was no way to </w:t>
      </w:r>
      <w:r w:rsidR="00C11FD7">
        <w:rPr>
          <w:rFonts w:cstheme="minorHAnsi"/>
          <w:color w:val="000000" w:themeColor="text1"/>
        </w:rPr>
        <w:t xml:space="preserve">cheat a computer. However, today there are more serious threats such as </w:t>
      </w:r>
      <w:r w:rsidR="00EE31FD">
        <w:rPr>
          <w:rFonts w:cstheme="minorHAnsi"/>
          <w:color w:val="000000" w:themeColor="text1"/>
        </w:rPr>
        <w:t>zero-day</w:t>
      </w:r>
      <w:r w:rsidR="00C11FD7">
        <w:rPr>
          <w:rFonts w:cstheme="minorHAnsi"/>
          <w:color w:val="000000" w:themeColor="text1"/>
        </w:rPr>
        <w:t xml:space="preserve"> exploits, and in some cases, require a highly skilled team to attempt to break into your software </w:t>
      </w:r>
      <w:r w:rsidR="00E76050">
        <w:rPr>
          <w:rFonts w:cstheme="minorHAnsi"/>
          <w:color w:val="000000" w:themeColor="text1"/>
        </w:rPr>
        <w:t xml:space="preserve">called penetration testers. Libraries are </w:t>
      </w:r>
      <w:r w:rsidR="00502609">
        <w:rPr>
          <w:rFonts w:cstheme="minorHAnsi"/>
          <w:color w:val="000000" w:themeColor="text1"/>
        </w:rPr>
        <w:t>being targeted now to reveal exploits. The use of outdated and vulnerable libraries can introduce security risks</w:t>
      </w:r>
      <w:r w:rsidR="00086E80">
        <w:rPr>
          <w:rFonts w:cstheme="minorHAnsi"/>
          <w:color w:val="000000" w:themeColor="text1"/>
        </w:rPr>
        <w:t xml:space="preserve">. Staying up to date with security </w:t>
      </w:r>
      <w:r w:rsidR="00EE31FD">
        <w:rPr>
          <w:rFonts w:cstheme="minorHAnsi"/>
          <w:color w:val="000000" w:themeColor="text1"/>
        </w:rPr>
        <w:t>framework</w:t>
      </w:r>
      <w:r w:rsidR="00086E80">
        <w:rPr>
          <w:rFonts w:cstheme="minorHAnsi"/>
          <w:color w:val="000000" w:themeColor="text1"/>
        </w:rPr>
        <w:t xml:space="preserve"> and technologies is also essential for ensuring the application is functioning robustly and efficiently.</w:t>
      </w:r>
      <w:r w:rsidR="00307A4C" w:rsidRPr="003B1E95">
        <w:rPr>
          <w:rFonts w:cstheme="minorHAnsi"/>
          <w:color w:val="000000" w:themeColor="text1"/>
        </w:rPr>
        <w:t xml:space="preserve">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3DC53DFB"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r w:rsidR="00C50D89" w:rsidRPr="000B05B1">
        <w:rPr>
          <w:rFonts w:cstheme="minorHAnsi"/>
          <w:color w:val="000000" w:themeColor="text1"/>
        </w:rPr>
        <w:t>Financials’</w:t>
      </w:r>
      <w:r w:rsidRPr="000B05B1">
        <w:rPr>
          <w:rFonts w:cstheme="minorHAnsi"/>
          <w:color w:val="000000" w:themeColor="text1"/>
        </w:rPr>
        <w:t xml:space="preserve">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A22CEE0"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w:t>
      </w:r>
    </w:p>
    <w:p w14:paraId="24675991" w14:textId="77777777" w:rsidR="00AD116B"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The application should perform proper input validation to prevent common vulnerabilities such as cross site scripting, SQL injection, and other injections.</w:t>
      </w:r>
    </w:p>
    <w:p w14:paraId="2BE3E29F"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lastRenderedPageBreak/>
        <w:t>Authentication and authorization</w:t>
      </w:r>
    </w:p>
    <w:p w14:paraId="6079CA85" w14:textId="77777777" w:rsidR="00AD116B"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An authentication mechanism should be employed to ensure that only authorized users can access sensitive functionality and data. Authorization controls are also important to restrict access to specific resources based on user roles and permissions.</w:t>
      </w:r>
    </w:p>
    <w:p w14:paraId="3B5B4B93"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Data protection</w:t>
      </w:r>
    </w:p>
    <w:p w14:paraId="386F1886" w14:textId="77777777" w:rsidR="00AD116B"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The application should implement data protection measures, such as encryption, to safeguard sensitive data being stored and while it is being transmitted. Moreover, proper access controls, access, and secure storage is vital in handling sensitive information securely.</w:t>
      </w:r>
    </w:p>
    <w:p w14:paraId="190CA985"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ssion management</w:t>
      </w:r>
    </w:p>
    <w:p w14:paraId="15D008D1" w14:textId="77777777" w:rsidR="00AD116B"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Session management prevents sessions from being highjacked and ensures that the integrity and confidentiality of the users session. The application should also generate secure session identifiers, session timeouts, and properly invalidate sessions. </w:t>
      </w:r>
    </w:p>
    <w:p w14:paraId="68EF07ED"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e configuration</w:t>
      </w:r>
    </w:p>
    <w:p w14:paraId="350FEC4F" w14:textId="77777777" w:rsidR="00AD116B"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Secure configuration practices are also important for the application to function safely. This includes secure defaults, proper error handling, and protection against information disclosure. It should also be avoid exposing sensitive information in error messages or server headers. </w:t>
      </w:r>
    </w:p>
    <w:p w14:paraId="3EE96B0A" w14:textId="77777777" w:rsidR="00AD116B" w:rsidRDefault="00AD116B" w:rsidP="00AD116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Secure communication </w:t>
      </w:r>
    </w:p>
    <w:p w14:paraId="1BBC3E65" w14:textId="77777777" w:rsidR="00AD116B" w:rsidRPr="00E61423" w:rsidRDefault="00AD116B" w:rsidP="00AD116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Secure communication protocols are important to protect data while it is being transmitted. Secure communication should also ensure that there is secure integration with external services and APIs, and verifying the authenticity and integrity of received data.</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47A56EBD" w14:textId="77777777" w:rsidR="00826D6E" w:rsidRDefault="00826D6E" w:rsidP="000B05B1">
      <w:pPr>
        <w:suppressAutoHyphens/>
        <w:spacing w:after="0" w:line="240" w:lineRule="auto"/>
        <w:contextualSpacing/>
        <w:rPr>
          <w:rFonts w:cstheme="minorHAnsi"/>
          <w:color w:val="000000" w:themeColor="text1"/>
        </w:rPr>
      </w:pPr>
    </w:p>
    <w:p w14:paraId="38F52341" w14:textId="304D4844" w:rsidR="00826D6E" w:rsidRDefault="00AF39EF" w:rsidP="00545103">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ryptography</w:t>
      </w:r>
    </w:p>
    <w:p w14:paraId="4C0CDFE2" w14:textId="6A78E17A" w:rsidR="003C6AF4" w:rsidRDefault="003C6AF4" w:rsidP="003C6AF4">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re is no use of encryption for sensitive data. An example of this is that the account_number and account_balance</w:t>
      </w:r>
      <w:r w:rsidR="00D55098">
        <w:rPr>
          <w:rFonts w:cstheme="minorHAnsi"/>
          <w:color w:val="000000" w:themeColor="text1"/>
        </w:rPr>
        <w:t xml:space="preserve"> are stored in plaintext. This is a major flaw paired with subsequential flaws provided below.</w:t>
      </w:r>
    </w:p>
    <w:p w14:paraId="4F2B4340" w14:textId="2976CF0B" w:rsidR="00D55098" w:rsidRDefault="009A6BB6" w:rsidP="00B60A37">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t xml:space="preserve">Include a </w:t>
      </w:r>
      <w:r w:rsidR="00DF2E8F">
        <w:rPr>
          <w:rFonts w:cstheme="minorHAnsi"/>
          <w:color w:val="000000" w:themeColor="text1"/>
        </w:rPr>
        <w:t>role</w:t>
      </w:r>
      <w:r>
        <w:rPr>
          <w:rFonts w:cstheme="minorHAnsi"/>
          <w:color w:val="000000" w:themeColor="text1"/>
        </w:rPr>
        <w:t xml:space="preserve"> based access control and authenticate tokens in the security measures. This will ensure that the user is verified as the true user and </w:t>
      </w:r>
      <w:r w:rsidR="00B60A37">
        <w:rPr>
          <w:rFonts w:cstheme="minorHAnsi"/>
          <w:color w:val="000000" w:themeColor="text1"/>
        </w:rPr>
        <w:t>sensitive data can be shared and stored.</w:t>
      </w:r>
      <w:r w:rsidR="00B60A37">
        <w:rPr>
          <w:rFonts w:cstheme="minorHAnsi"/>
          <w:color w:val="000000" w:themeColor="text1"/>
        </w:rPr>
        <w:tab/>
      </w:r>
    </w:p>
    <w:p w14:paraId="65959B74" w14:textId="216E77FB" w:rsidR="00747F19" w:rsidRDefault="00747F19" w:rsidP="00747F19">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PIs</w:t>
      </w:r>
    </w:p>
    <w:p w14:paraId="0CB26F40" w14:textId="4723F647" w:rsidR="00747F19" w:rsidRDefault="00E06693" w:rsidP="00747F19">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The nature of API enpoints like /greetings and /read</w:t>
      </w:r>
      <w:r w:rsidR="0002115B">
        <w:rPr>
          <w:rFonts w:cstheme="minorHAnsi"/>
          <w:color w:val="000000" w:themeColor="text1"/>
        </w:rPr>
        <w:t xml:space="preserve"> could lead to unauthorized access that stems from lack of authentication and authorization process. </w:t>
      </w:r>
    </w:p>
    <w:p w14:paraId="619AC455" w14:textId="5B9D2794" w:rsidR="00B6312C" w:rsidRDefault="00B6312C" w:rsidP="00B6312C">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t>Include role based access control and authentication tickets in the api security measures</w:t>
      </w:r>
    </w:p>
    <w:p w14:paraId="71904F7F" w14:textId="20849A81" w:rsidR="002108B1" w:rsidRDefault="002108B1" w:rsidP="002108B1">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lient server</w:t>
      </w:r>
    </w:p>
    <w:p w14:paraId="0E0027A6" w14:textId="4F36626C" w:rsidR="002108B1" w:rsidRDefault="002108B1" w:rsidP="002108B1">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The username and password for the database connection string </w:t>
      </w:r>
      <w:r w:rsidR="000C4550">
        <w:rPr>
          <w:rFonts w:cstheme="minorHAnsi"/>
          <w:color w:val="000000" w:themeColor="text1"/>
        </w:rPr>
        <w:t>are harded coded in DocData class. Credential exposure could result</w:t>
      </w:r>
      <w:r w:rsidR="004115D4">
        <w:rPr>
          <w:rFonts w:cstheme="minorHAnsi"/>
          <w:color w:val="000000" w:themeColor="text1"/>
        </w:rPr>
        <w:t xml:space="preserve"> from this vulnerability.</w:t>
      </w:r>
    </w:p>
    <w:p w14:paraId="726FA466" w14:textId="47D98274" w:rsidR="004115D4" w:rsidRDefault="00A50D54" w:rsidP="004115D4">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t xml:space="preserve">Store sensitive data in environment variables </w:t>
      </w:r>
      <w:r w:rsidR="00CF6C48">
        <w:rPr>
          <w:rFonts w:cstheme="minorHAnsi"/>
          <w:color w:val="000000" w:themeColor="text1"/>
        </w:rPr>
        <w:t>or secure configuration files.</w:t>
      </w:r>
    </w:p>
    <w:p w14:paraId="3BCACCE2" w14:textId="669693C1" w:rsidR="00CF6C48" w:rsidRDefault="006459B6" w:rsidP="00CF6C4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qualit</w:t>
      </w:r>
      <w:r w:rsidR="009B7EDC">
        <w:rPr>
          <w:rFonts w:cstheme="minorHAnsi"/>
          <w:color w:val="000000" w:themeColor="text1"/>
        </w:rPr>
        <w:t xml:space="preserve">y </w:t>
      </w:r>
    </w:p>
    <w:p w14:paraId="14F6E94B" w14:textId="1F97F6A5" w:rsidR="009B7EDC" w:rsidRDefault="005F04EA" w:rsidP="009B7EDC">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 xml:space="preserve">Class names should </w:t>
      </w:r>
      <w:r w:rsidR="00C218D4">
        <w:rPr>
          <w:rFonts w:cstheme="minorHAnsi"/>
          <w:color w:val="000000" w:themeColor="text1"/>
        </w:rPr>
        <w:t>follow java jamming rules where Customer and CrudController should be capitalized</w:t>
      </w:r>
    </w:p>
    <w:p w14:paraId="11D9B6A1" w14:textId="1949CF7E" w:rsidR="00C218D4" w:rsidRDefault="00C218D4" w:rsidP="00C218D4">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lastRenderedPageBreak/>
        <w:t>Despite meticulous, this increases maintainability</w:t>
      </w:r>
      <w:r w:rsidR="00C90E21">
        <w:rPr>
          <w:rFonts w:cstheme="minorHAnsi"/>
          <w:color w:val="000000" w:themeColor="text1"/>
        </w:rPr>
        <w:t xml:space="preserve"> and will present less unnecessary errors in code later </w:t>
      </w:r>
      <w:r w:rsidR="00FE045F">
        <w:rPr>
          <w:rFonts w:cstheme="minorHAnsi"/>
          <w:color w:val="000000" w:themeColor="text1"/>
        </w:rPr>
        <w:t>down the line.</w:t>
      </w:r>
    </w:p>
    <w:p w14:paraId="701509AD" w14:textId="1BD6A13F" w:rsidR="00FE045F" w:rsidRDefault="00FE045F" w:rsidP="00FE045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error</w:t>
      </w:r>
    </w:p>
    <w:p w14:paraId="2C354F12" w14:textId="352FDF50" w:rsidR="00FE045F" w:rsidRDefault="00C4239F" w:rsidP="00FE045F">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e</w:t>
      </w:r>
      <w:r w:rsidR="00FE045F">
        <w:rPr>
          <w:rFonts w:cstheme="minorHAnsi"/>
          <w:color w:val="000000" w:themeColor="text1"/>
        </w:rPr>
        <w:t xml:space="preserve">.printStackTrace() </w:t>
      </w:r>
      <w:r w:rsidR="008C28B1">
        <w:rPr>
          <w:rFonts w:cstheme="minorHAnsi"/>
          <w:color w:val="000000" w:themeColor="text1"/>
        </w:rPr>
        <w:t xml:space="preserve">in the catch (SQLException e) block in DocData </w:t>
      </w:r>
      <w:r w:rsidR="00126F50">
        <w:rPr>
          <w:rFonts w:cstheme="minorHAnsi"/>
          <w:color w:val="000000" w:themeColor="text1"/>
        </w:rPr>
        <w:t>could lead to sensitive data being leaked by exposing traces to end points in production sc</w:t>
      </w:r>
      <w:r w:rsidR="00D72228">
        <w:rPr>
          <w:rFonts w:cstheme="minorHAnsi"/>
          <w:color w:val="000000" w:themeColor="text1"/>
        </w:rPr>
        <w:t>en</w:t>
      </w:r>
      <w:r w:rsidR="00126F50">
        <w:rPr>
          <w:rFonts w:cstheme="minorHAnsi"/>
          <w:color w:val="000000" w:themeColor="text1"/>
        </w:rPr>
        <w:t>arios.</w:t>
      </w:r>
    </w:p>
    <w:p w14:paraId="21094FE1" w14:textId="758E2B2D" w:rsidR="00126F50" w:rsidRDefault="00CE014C" w:rsidP="00126F50">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t xml:space="preserve">Present the user with a general error message </w:t>
      </w:r>
      <w:r w:rsidR="00D72228">
        <w:rPr>
          <w:rFonts w:cstheme="minorHAnsi"/>
          <w:color w:val="000000" w:themeColor="text1"/>
        </w:rPr>
        <w:t>and do not print stack traces.</w:t>
      </w:r>
    </w:p>
    <w:p w14:paraId="57C2DB4D" w14:textId="76B39CA8" w:rsidR="00D72228" w:rsidRDefault="00D72228" w:rsidP="00D72228">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ata Structures</w:t>
      </w:r>
    </w:p>
    <w:p w14:paraId="54D09929" w14:textId="0896C0BB" w:rsidR="00D72228" w:rsidRDefault="00C4239F" w:rsidP="00D72228">
      <w:pPr>
        <w:pStyle w:val="ListParagraph"/>
        <w:numPr>
          <w:ilvl w:val="1"/>
          <w:numId w:val="27"/>
        </w:numPr>
        <w:suppressAutoHyphens/>
        <w:spacing w:after="0" w:line="240" w:lineRule="auto"/>
        <w:rPr>
          <w:rFonts w:cstheme="minorHAnsi"/>
          <w:color w:val="000000" w:themeColor="text1"/>
        </w:rPr>
      </w:pPr>
      <w:r>
        <w:rPr>
          <w:rFonts w:cstheme="minorHAnsi"/>
          <w:color w:val="000000" w:themeColor="text1"/>
        </w:rPr>
        <w:t>a</w:t>
      </w:r>
      <w:r w:rsidR="00011927">
        <w:rPr>
          <w:rFonts w:cstheme="minorHAnsi"/>
          <w:color w:val="000000" w:themeColor="text1"/>
        </w:rPr>
        <w:t xml:space="preserve">ccount_balance </w:t>
      </w:r>
      <w:r>
        <w:rPr>
          <w:rFonts w:cstheme="minorHAnsi"/>
          <w:color w:val="000000" w:themeColor="text1"/>
        </w:rPr>
        <w:t>field</w:t>
      </w:r>
      <w:r w:rsidR="00011927">
        <w:rPr>
          <w:rFonts w:cstheme="minorHAnsi"/>
          <w:color w:val="000000" w:themeColor="text1"/>
        </w:rPr>
        <w:t xml:space="preserve"> in the customer class is not private. This could encourage data manipulation by neglecting encapsulation</w:t>
      </w:r>
      <w:r>
        <w:rPr>
          <w:rFonts w:cstheme="minorHAnsi"/>
          <w:color w:val="000000" w:themeColor="text1"/>
        </w:rPr>
        <w:t xml:space="preserve"> principles.</w:t>
      </w:r>
    </w:p>
    <w:p w14:paraId="4D1332FB" w14:textId="01FD36C5" w:rsidR="00C4239F" w:rsidRPr="00545103" w:rsidRDefault="00432C55" w:rsidP="00C4239F">
      <w:pPr>
        <w:pStyle w:val="ListParagraph"/>
        <w:numPr>
          <w:ilvl w:val="2"/>
          <w:numId w:val="27"/>
        </w:numPr>
        <w:suppressAutoHyphens/>
        <w:spacing w:after="0" w:line="240" w:lineRule="auto"/>
        <w:rPr>
          <w:rFonts w:cstheme="minorHAnsi"/>
          <w:color w:val="000000" w:themeColor="text1"/>
        </w:rPr>
      </w:pPr>
      <w:r>
        <w:rPr>
          <w:rFonts w:cstheme="minorHAnsi"/>
          <w:color w:val="000000" w:themeColor="text1"/>
        </w:rPr>
        <w:t>Make account</w:t>
      </w:r>
      <w:r w:rsidR="001E4D91">
        <w:rPr>
          <w:rFonts w:cstheme="minorHAnsi"/>
          <w:color w:val="000000" w:themeColor="text1"/>
        </w:rPr>
        <w:t>_</w:t>
      </w:r>
      <w:r>
        <w:rPr>
          <w:rFonts w:cstheme="minorHAnsi"/>
          <w:color w:val="000000" w:themeColor="text1"/>
        </w:rPr>
        <w:t>balance field private. Ensure that getters and setters are used for controller access</w:t>
      </w:r>
      <w:r w:rsidR="001E4D91">
        <w:rPr>
          <w:rFonts w:cstheme="minorHAnsi"/>
          <w:color w:val="000000" w:themeColor="text1"/>
        </w:rPr>
        <w:t>.</w:t>
      </w:r>
    </w:p>
    <w:p w14:paraId="1AA8455D" w14:textId="77777777" w:rsidR="00826D6E" w:rsidRDefault="00826D6E"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7375F77B" w14:textId="07ED7F98" w:rsidR="007A6481" w:rsidRPr="001B758B" w:rsidRDefault="00952E96" w:rsidP="001B758B">
      <w:pPr>
        <w:suppressAutoHyphens/>
        <w:spacing w:after="0" w:line="240" w:lineRule="auto"/>
        <w:rPr>
          <w:rFonts w:cstheme="minorHAnsi"/>
          <w:color w:val="000000" w:themeColor="text1"/>
        </w:rPr>
      </w:pPr>
      <w:r>
        <w:rPr>
          <w:rFonts w:cstheme="minorHAnsi"/>
          <w:color w:val="000000" w:themeColor="text1"/>
        </w:rPr>
        <w:t xml:space="preserve">CVE-2020-12345 and CVE – 2019 </w:t>
      </w:r>
      <w:r w:rsidR="00C22594">
        <w:rPr>
          <w:rFonts w:cstheme="minorHAnsi"/>
          <w:color w:val="000000" w:themeColor="text1"/>
        </w:rPr>
        <w:t>–</w:t>
      </w:r>
      <w:r>
        <w:rPr>
          <w:rFonts w:cstheme="minorHAnsi"/>
          <w:color w:val="000000" w:themeColor="text1"/>
        </w:rPr>
        <w:t xml:space="preserve"> </w:t>
      </w:r>
      <w:r w:rsidR="00C22594">
        <w:rPr>
          <w:rFonts w:cstheme="minorHAnsi"/>
          <w:color w:val="000000" w:themeColor="text1"/>
        </w:rPr>
        <w:t xml:space="preserve">6789. CVE – 2020 </w:t>
      </w:r>
      <w:r w:rsidR="00C50EFF">
        <w:rPr>
          <w:rFonts w:cstheme="minorHAnsi"/>
          <w:color w:val="000000" w:themeColor="text1"/>
        </w:rPr>
        <w:t>effects the com.exampleLexample-lib version of 1.0.2 where the recommended solutions is to update to version 1.0.3.</w:t>
      </w:r>
      <w:r w:rsidR="007B7605">
        <w:rPr>
          <w:rFonts w:cstheme="minorHAnsi"/>
          <w:color w:val="000000" w:themeColor="text1"/>
        </w:rPr>
        <w:t xml:space="preserve"> CVE – 2019 is found in org.example:example-dependency</w:t>
      </w:r>
      <w:r w:rsidR="002F5518">
        <w:rPr>
          <w:rFonts w:cstheme="minorHAnsi"/>
          <w:color w:val="000000" w:themeColor="text1"/>
        </w:rPr>
        <w:t xml:space="preserve"> version 2.3.1. User needs to update to 2.3.4. </w:t>
      </w:r>
      <w:r w:rsidR="006E23FF">
        <w:rPr>
          <w:rFonts w:cstheme="minorHAnsi"/>
          <w:color w:val="000000" w:themeColor="text1"/>
        </w:rPr>
        <w:t xml:space="preserve">CVE – 2020 – 12345 documented by NVD in may 2020. </w:t>
      </w:r>
      <w:r w:rsidR="006F0E2C">
        <w:rPr>
          <w:rFonts w:cstheme="minorHAnsi"/>
          <w:color w:val="000000" w:themeColor="text1"/>
        </w:rPr>
        <w:t>CVE – 2019 0 6789 was reported in January 2019.</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13A5145E" w:rsidR="531DB269" w:rsidRPr="000B05B1" w:rsidRDefault="0034778F" w:rsidP="000B05B1">
      <w:pPr>
        <w:suppressAutoHyphens/>
        <w:spacing w:after="0" w:line="240" w:lineRule="auto"/>
        <w:contextualSpacing/>
        <w:rPr>
          <w:rFonts w:cstheme="minorHAnsi"/>
          <w:color w:val="000000" w:themeColor="text1"/>
        </w:rPr>
      </w:pPr>
      <w:r>
        <w:rPr>
          <w:rFonts w:cstheme="minorHAnsi"/>
          <w:color w:val="000000" w:themeColor="text1"/>
        </w:rPr>
        <w:t xml:space="preserve">This is considered in </w:t>
      </w:r>
      <w:r w:rsidR="00AE2C7F">
        <w:rPr>
          <w:rFonts w:cstheme="minorHAnsi"/>
          <w:color w:val="000000" w:themeColor="text1"/>
        </w:rPr>
        <w:t>the manual review section.</w:t>
      </w:r>
    </w:p>
    <w:p w14:paraId="678955F0" w14:textId="77777777" w:rsidR="002D0BC0" w:rsidRPr="000B05B1" w:rsidRDefault="002D0BC0" w:rsidP="00DC5AB3">
      <w:pPr>
        <w:suppressAutoHyphens/>
        <w:spacing w:after="0" w:line="240" w:lineRule="auto"/>
        <w:contextualSpacing/>
        <w:rPr>
          <w:rFonts w:cstheme="minorHAnsi"/>
        </w:rPr>
      </w:pPr>
    </w:p>
    <w:sectPr w:rsidR="002D0BC0"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3C3A0C" w14:textId="77777777" w:rsidR="006D706F" w:rsidRDefault="006D706F" w:rsidP="002F3F84">
      <w:r>
        <w:separator/>
      </w:r>
    </w:p>
  </w:endnote>
  <w:endnote w:type="continuationSeparator" w:id="0">
    <w:p w14:paraId="315477A4" w14:textId="77777777" w:rsidR="006D706F" w:rsidRDefault="006D706F" w:rsidP="002F3F84">
      <w:r>
        <w:continuationSeparator/>
      </w:r>
    </w:p>
  </w:endnote>
  <w:endnote w:type="continuationNotice" w:id="1">
    <w:p w14:paraId="6515CDCB" w14:textId="77777777" w:rsidR="006D706F" w:rsidRDefault="006D70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73B66" w14:textId="77777777" w:rsidR="006D706F" w:rsidRDefault="006D706F" w:rsidP="002F3F84">
      <w:r>
        <w:separator/>
      </w:r>
    </w:p>
  </w:footnote>
  <w:footnote w:type="continuationSeparator" w:id="0">
    <w:p w14:paraId="6B18BC17" w14:textId="77777777" w:rsidR="006D706F" w:rsidRDefault="006D706F" w:rsidP="002F3F84">
      <w:r>
        <w:continuationSeparator/>
      </w:r>
    </w:p>
  </w:footnote>
  <w:footnote w:type="continuationNotice" w:id="1">
    <w:p w14:paraId="7CACD7CC" w14:textId="77777777" w:rsidR="006D706F" w:rsidRDefault="006D70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4E848946"/>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3DE6F30"/>
    <w:multiLevelType w:val="hybridMultilevel"/>
    <w:tmpl w:val="6F4292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20642A5"/>
    <w:multiLevelType w:val="hybridMultilevel"/>
    <w:tmpl w:val="DD106B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3"/>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469400193">
    <w:abstractNumId w:val="16"/>
  </w:num>
  <w:num w:numId="27" w16cid:durableId="156999729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1927"/>
    <w:rsid w:val="00020066"/>
    <w:rsid w:val="0002115B"/>
    <w:rsid w:val="000252A3"/>
    <w:rsid w:val="00025C05"/>
    <w:rsid w:val="00032A6D"/>
    <w:rsid w:val="0003798F"/>
    <w:rsid w:val="00052476"/>
    <w:rsid w:val="0006072D"/>
    <w:rsid w:val="0008296C"/>
    <w:rsid w:val="000864BE"/>
    <w:rsid w:val="00086E80"/>
    <w:rsid w:val="000B05B1"/>
    <w:rsid w:val="000C4550"/>
    <w:rsid w:val="000C66B5"/>
    <w:rsid w:val="000D2A1B"/>
    <w:rsid w:val="000D4B1E"/>
    <w:rsid w:val="00113667"/>
    <w:rsid w:val="001240EF"/>
    <w:rsid w:val="00125FEF"/>
    <w:rsid w:val="00126F50"/>
    <w:rsid w:val="0013182C"/>
    <w:rsid w:val="00145EBB"/>
    <w:rsid w:val="0016475A"/>
    <w:rsid w:val="001650C9"/>
    <w:rsid w:val="00173CC0"/>
    <w:rsid w:val="00174D36"/>
    <w:rsid w:val="00187548"/>
    <w:rsid w:val="001A381D"/>
    <w:rsid w:val="001B758B"/>
    <w:rsid w:val="001C55A7"/>
    <w:rsid w:val="001E2BC4"/>
    <w:rsid w:val="001E4D91"/>
    <w:rsid w:val="001E5399"/>
    <w:rsid w:val="001E5E29"/>
    <w:rsid w:val="001E664A"/>
    <w:rsid w:val="001F2139"/>
    <w:rsid w:val="001F347C"/>
    <w:rsid w:val="001F60D9"/>
    <w:rsid w:val="002075B9"/>
    <w:rsid w:val="002079DF"/>
    <w:rsid w:val="002108B1"/>
    <w:rsid w:val="00223220"/>
    <w:rsid w:val="002244AF"/>
    <w:rsid w:val="00225BE2"/>
    <w:rsid w:val="00226919"/>
    <w:rsid w:val="00230C7F"/>
    <w:rsid w:val="00231C79"/>
    <w:rsid w:val="00234FC3"/>
    <w:rsid w:val="00250101"/>
    <w:rsid w:val="00262D50"/>
    <w:rsid w:val="00265290"/>
    <w:rsid w:val="00266758"/>
    <w:rsid w:val="002712C7"/>
    <w:rsid w:val="00271E26"/>
    <w:rsid w:val="002778D5"/>
    <w:rsid w:val="00281DF1"/>
    <w:rsid w:val="00283077"/>
    <w:rsid w:val="00283B7F"/>
    <w:rsid w:val="00286C29"/>
    <w:rsid w:val="002A1715"/>
    <w:rsid w:val="002B1BE5"/>
    <w:rsid w:val="002B4C2F"/>
    <w:rsid w:val="002D0BC0"/>
    <w:rsid w:val="002D41B0"/>
    <w:rsid w:val="002D79BF"/>
    <w:rsid w:val="002DA730"/>
    <w:rsid w:val="002F11F5"/>
    <w:rsid w:val="002F3F84"/>
    <w:rsid w:val="002F5518"/>
    <w:rsid w:val="002F66FC"/>
    <w:rsid w:val="002F7821"/>
    <w:rsid w:val="00307982"/>
    <w:rsid w:val="00307A4C"/>
    <w:rsid w:val="00321D27"/>
    <w:rsid w:val="003221D7"/>
    <w:rsid w:val="0032740C"/>
    <w:rsid w:val="0034778F"/>
    <w:rsid w:val="00352FD0"/>
    <w:rsid w:val="003726AD"/>
    <w:rsid w:val="0037344C"/>
    <w:rsid w:val="00384DDF"/>
    <w:rsid w:val="00391522"/>
    <w:rsid w:val="00393181"/>
    <w:rsid w:val="003A0BF9"/>
    <w:rsid w:val="003A2F8A"/>
    <w:rsid w:val="003B1E95"/>
    <w:rsid w:val="003C2AE6"/>
    <w:rsid w:val="003C6AF4"/>
    <w:rsid w:val="003D5918"/>
    <w:rsid w:val="003E399D"/>
    <w:rsid w:val="003E5350"/>
    <w:rsid w:val="003F32E7"/>
    <w:rsid w:val="003F4341"/>
    <w:rsid w:val="003F4787"/>
    <w:rsid w:val="003F695D"/>
    <w:rsid w:val="00400FE0"/>
    <w:rsid w:val="004079F2"/>
    <w:rsid w:val="004115D4"/>
    <w:rsid w:val="00425F31"/>
    <w:rsid w:val="00432C55"/>
    <w:rsid w:val="004333E0"/>
    <w:rsid w:val="004609FD"/>
    <w:rsid w:val="00460DE5"/>
    <w:rsid w:val="0046151B"/>
    <w:rsid w:val="00462F70"/>
    <w:rsid w:val="004802CA"/>
    <w:rsid w:val="0048172C"/>
    <w:rsid w:val="00485402"/>
    <w:rsid w:val="00494A68"/>
    <w:rsid w:val="004968A6"/>
    <w:rsid w:val="004B1B83"/>
    <w:rsid w:val="004B3402"/>
    <w:rsid w:val="004B3B08"/>
    <w:rsid w:val="004C3F71"/>
    <w:rsid w:val="004D2055"/>
    <w:rsid w:val="004D3D7E"/>
    <w:rsid w:val="004D4292"/>
    <w:rsid w:val="004D476B"/>
    <w:rsid w:val="004E0139"/>
    <w:rsid w:val="005021FE"/>
    <w:rsid w:val="00502609"/>
    <w:rsid w:val="00512D0F"/>
    <w:rsid w:val="00522199"/>
    <w:rsid w:val="00523478"/>
    <w:rsid w:val="00531FBF"/>
    <w:rsid w:val="00532A24"/>
    <w:rsid w:val="00544AC4"/>
    <w:rsid w:val="00545103"/>
    <w:rsid w:val="005479D5"/>
    <w:rsid w:val="00552FE2"/>
    <w:rsid w:val="0058064D"/>
    <w:rsid w:val="0058528C"/>
    <w:rsid w:val="005A0DB2"/>
    <w:rsid w:val="005A6070"/>
    <w:rsid w:val="005A7C7F"/>
    <w:rsid w:val="005C593C"/>
    <w:rsid w:val="005F04EA"/>
    <w:rsid w:val="005F451C"/>
    <w:rsid w:val="005F574E"/>
    <w:rsid w:val="006077B8"/>
    <w:rsid w:val="00633225"/>
    <w:rsid w:val="006459B6"/>
    <w:rsid w:val="006955A1"/>
    <w:rsid w:val="006B66FE"/>
    <w:rsid w:val="006B75EE"/>
    <w:rsid w:val="006C197D"/>
    <w:rsid w:val="006C3269"/>
    <w:rsid w:val="006D706F"/>
    <w:rsid w:val="006E23FF"/>
    <w:rsid w:val="006E51BF"/>
    <w:rsid w:val="006F0E2C"/>
    <w:rsid w:val="006F2F77"/>
    <w:rsid w:val="00700D10"/>
    <w:rsid w:val="00700E2B"/>
    <w:rsid w:val="00701A84"/>
    <w:rsid w:val="007033DB"/>
    <w:rsid w:val="00705D42"/>
    <w:rsid w:val="007120BD"/>
    <w:rsid w:val="0071622F"/>
    <w:rsid w:val="007205AF"/>
    <w:rsid w:val="007415E6"/>
    <w:rsid w:val="00747F19"/>
    <w:rsid w:val="00760100"/>
    <w:rsid w:val="007617B2"/>
    <w:rsid w:val="00761B04"/>
    <w:rsid w:val="007634D2"/>
    <w:rsid w:val="00770F29"/>
    <w:rsid w:val="00776757"/>
    <w:rsid w:val="0078046E"/>
    <w:rsid w:val="007A6481"/>
    <w:rsid w:val="007B7605"/>
    <w:rsid w:val="007C4CA8"/>
    <w:rsid w:val="007D3295"/>
    <w:rsid w:val="007E5EA6"/>
    <w:rsid w:val="007F2342"/>
    <w:rsid w:val="00800338"/>
    <w:rsid w:val="00801F57"/>
    <w:rsid w:val="00802E52"/>
    <w:rsid w:val="00811600"/>
    <w:rsid w:val="00812410"/>
    <w:rsid w:val="008162CD"/>
    <w:rsid w:val="00826D6E"/>
    <w:rsid w:val="008322D9"/>
    <w:rsid w:val="00841BCB"/>
    <w:rsid w:val="00844851"/>
    <w:rsid w:val="00847593"/>
    <w:rsid w:val="00861EC1"/>
    <w:rsid w:val="008760BE"/>
    <w:rsid w:val="00893B0E"/>
    <w:rsid w:val="008A64E8"/>
    <w:rsid w:val="008C28B1"/>
    <w:rsid w:val="008E7E10"/>
    <w:rsid w:val="008F26B4"/>
    <w:rsid w:val="008F3828"/>
    <w:rsid w:val="0090104E"/>
    <w:rsid w:val="00912BF4"/>
    <w:rsid w:val="00920B7A"/>
    <w:rsid w:val="00921C2E"/>
    <w:rsid w:val="009279EB"/>
    <w:rsid w:val="00935480"/>
    <w:rsid w:val="00940B1A"/>
    <w:rsid w:val="00944D65"/>
    <w:rsid w:val="009506AA"/>
    <w:rsid w:val="00952E96"/>
    <w:rsid w:val="009644BC"/>
    <w:rsid w:val="00966538"/>
    <w:rsid w:val="009714E8"/>
    <w:rsid w:val="00974AE3"/>
    <w:rsid w:val="009774F3"/>
    <w:rsid w:val="00985428"/>
    <w:rsid w:val="009A6BB6"/>
    <w:rsid w:val="009B0AA5"/>
    <w:rsid w:val="009B1496"/>
    <w:rsid w:val="009B7EDC"/>
    <w:rsid w:val="009C11B9"/>
    <w:rsid w:val="009C6202"/>
    <w:rsid w:val="009D0AB0"/>
    <w:rsid w:val="00A12BCB"/>
    <w:rsid w:val="00A172D0"/>
    <w:rsid w:val="00A23CA0"/>
    <w:rsid w:val="00A2621B"/>
    <w:rsid w:val="00A36CDD"/>
    <w:rsid w:val="00A45B2C"/>
    <w:rsid w:val="00A472D7"/>
    <w:rsid w:val="00A50D54"/>
    <w:rsid w:val="00A57A92"/>
    <w:rsid w:val="00A71C4B"/>
    <w:rsid w:val="00A728D4"/>
    <w:rsid w:val="00A9068B"/>
    <w:rsid w:val="00AB2EEA"/>
    <w:rsid w:val="00AD116B"/>
    <w:rsid w:val="00AD7623"/>
    <w:rsid w:val="00AE28C6"/>
    <w:rsid w:val="00AE2C7F"/>
    <w:rsid w:val="00AE5B33"/>
    <w:rsid w:val="00AF1198"/>
    <w:rsid w:val="00AF39EF"/>
    <w:rsid w:val="00AF4C03"/>
    <w:rsid w:val="00B03C25"/>
    <w:rsid w:val="00B1117F"/>
    <w:rsid w:val="00B1598A"/>
    <w:rsid w:val="00B1648E"/>
    <w:rsid w:val="00B17C03"/>
    <w:rsid w:val="00B20F52"/>
    <w:rsid w:val="00B258B3"/>
    <w:rsid w:val="00B30A42"/>
    <w:rsid w:val="00B31D4B"/>
    <w:rsid w:val="00B35185"/>
    <w:rsid w:val="00B46BAB"/>
    <w:rsid w:val="00B50C83"/>
    <w:rsid w:val="00B60A37"/>
    <w:rsid w:val="00B618AA"/>
    <w:rsid w:val="00B6312C"/>
    <w:rsid w:val="00B66A6E"/>
    <w:rsid w:val="00B70EF1"/>
    <w:rsid w:val="00BB1033"/>
    <w:rsid w:val="00BB4C86"/>
    <w:rsid w:val="00BC7ABC"/>
    <w:rsid w:val="00BD4019"/>
    <w:rsid w:val="00BE22B6"/>
    <w:rsid w:val="00BE5AC6"/>
    <w:rsid w:val="00BE7624"/>
    <w:rsid w:val="00BF2E4C"/>
    <w:rsid w:val="00BF4641"/>
    <w:rsid w:val="00BF4E7E"/>
    <w:rsid w:val="00C06A29"/>
    <w:rsid w:val="00C11FD7"/>
    <w:rsid w:val="00C218D4"/>
    <w:rsid w:val="00C22594"/>
    <w:rsid w:val="00C40227"/>
    <w:rsid w:val="00C41B36"/>
    <w:rsid w:val="00C4239F"/>
    <w:rsid w:val="00C50D89"/>
    <w:rsid w:val="00C50EFF"/>
    <w:rsid w:val="00C51483"/>
    <w:rsid w:val="00C56F6E"/>
    <w:rsid w:val="00C56FC2"/>
    <w:rsid w:val="00C8056A"/>
    <w:rsid w:val="00C90E21"/>
    <w:rsid w:val="00C94751"/>
    <w:rsid w:val="00C97896"/>
    <w:rsid w:val="00CA61A8"/>
    <w:rsid w:val="00CB16D1"/>
    <w:rsid w:val="00CB2008"/>
    <w:rsid w:val="00CB4E64"/>
    <w:rsid w:val="00CC5D27"/>
    <w:rsid w:val="00CD3219"/>
    <w:rsid w:val="00CD3D98"/>
    <w:rsid w:val="00CD774B"/>
    <w:rsid w:val="00CE014C"/>
    <w:rsid w:val="00CE44E9"/>
    <w:rsid w:val="00CF0E92"/>
    <w:rsid w:val="00CF6C48"/>
    <w:rsid w:val="00D000D3"/>
    <w:rsid w:val="00D1075E"/>
    <w:rsid w:val="00D11EFC"/>
    <w:rsid w:val="00D247D6"/>
    <w:rsid w:val="00D27FB4"/>
    <w:rsid w:val="00D36A70"/>
    <w:rsid w:val="00D41CD5"/>
    <w:rsid w:val="00D55098"/>
    <w:rsid w:val="00D708FE"/>
    <w:rsid w:val="00D72228"/>
    <w:rsid w:val="00D82F52"/>
    <w:rsid w:val="00D8455A"/>
    <w:rsid w:val="00D92F37"/>
    <w:rsid w:val="00DA28C0"/>
    <w:rsid w:val="00DB63D9"/>
    <w:rsid w:val="00DC2970"/>
    <w:rsid w:val="00DC5AB3"/>
    <w:rsid w:val="00DD3256"/>
    <w:rsid w:val="00DF0C7B"/>
    <w:rsid w:val="00DF2E8F"/>
    <w:rsid w:val="00DF46D0"/>
    <w:rsid w:val="00E0174A"/>
    <w:rsid w:val="00E02BD0"/>
    <w:rsid w:val="00E06693"/>
    <w:rsid w:val="00E1510C"/>
    <w:rsid w:val="00E2188F"/>
    <w:rsid w:val="00E2280C"/>
    <w:rsid w:val="00E36806"/>
    <w:rsid w:val="00E42C30"/>
    <w:rsid w:val="00E51AA6"/>
    <w:rsid w:val="00E61423"/>
    <w:rsid w:val="00E66FC0"/>
    <w:rsid w:val="00E76050"/>
    <w:rsid w:val="00E776CE"/>
    <w:rsid w:val="00E81328"/>
    <w:rsid w:val="00E83958"/>
    <w:rsid w:val="00E91DBD"/>
    <w:rsid w:val="00EE31FD"/>
    <w:rsid w:val="00EE3EAE"/>
    <w:rsid w:val="00EF098F"/>
    <w:rsid w:val="00F053DB"/>
    <w:rsid w:val="00F143F0"/>
    <w:rsid w:val="00F20525"/>
    <w:rsid w:val="00F22275"/>
    <w:rsid w:val="00F41864"/>
    <w:rsid w:val="00F66C9E"/>
    <w:rsid w:val="00F66F0E"/>
    <w:rsid w:val="00F67F76"/>
    <w:rsid w:val="00F908A6"/>
    <w:rsid w:val="00FA29B4"/>
    <w:rsid w:val="00FA58FA"/>
    <w:rsid w:val="00FB619A"/>
    <w:rsid w:val="00FC54FB"/>
    <w:rsid w:val="00FD26AD"/>
    <w:rsid w:val="00FD596B"/>
    <w:rsid w:val="00FD5A31"/>
    <w:rsid w:val="00FE045F"/>
    <w:rsid w:val="00FE1ED3"/>
    <w:rsid w:val="00FE651C"/>
    <w:rsid w:val="00FF5E28"/>
    <w:rsid w:val="00FF6FB5"/>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B0E"/>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944799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50</TotalTime>
  <Pages>4</Pages>
  <Words>1169</Words>
  <Characters>6666</Characters>
  <Application>Microsoft Office Word</Application>
  <DocSecurity>0</DocSecurity>
  <Lines>55</Lines>
  <Paragraphs>15</Paragraphs>
  <ScaleCrop>false</ScaleCrop>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shua Grant</cp:lastModifiedBy>
  <cp:revision>136</cp:revision>
  <dcterms:created xsi:type="dcterms:W3CDTF">2024-02-07T05:59:00Z</dcterms:created>
  <dcterms:modified xsi:type="dcterms:W3CDTF">2025-06-30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